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nelle Peatros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atros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41 North Ridge Avenue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nelle.peatros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285316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